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Kies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s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19 N Salem Dr, Arlington Heights, IL, USA Arlington Height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kies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6900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